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Laboratory Technician position at your esteemed organization in Saudi Arabia, Jeddah. As a dedicated and skilled professional with a strong background in laboratory science and technical operations, I am eager to contribute my expertise to support the growing healthcare infrastructure of this dynamic region. My commitment to precision, attention to detail, and passion for scientific advancement align perfectly with the requirements of this role. I am particularly drawn to the opportunity of working in Saudi Arabia Jeddah, a city renowned for its rapid development and thriving medical sector.</w:t>
      </w:r>
    </w:p>
    <w:p>
      <w:pPr>
        <w:pStyle w:val="BodyText"/>
      </w:pPr>
      <w:r>
        <w:t xml:space="preserve">With over [X years] of experience in laboratory settings, I have developed a comprehensive understanding of analytical techniques, equipment operation, and data management. My career has been rooted in ensuring accuracy and efficiency in scientific processes, whether through conducting complex tests, maintaining lab equipment, or collaborating with multidisciplinary teams. I hold certifications in [specific certifications relevant to the role], which have equipped me with the technical skills necessary to excel as a Laboratory Technician. My ability to adapt to fast-paced environments and adhere to strict protocols has consistently allowed me to deliver reliable results that meet the highest standards of quality.</w:t>
      </w:r>
    </w:p>
    <w:p>
      <w:pPr>
        <w:pStyle w:val="BodyText"/>
      </w:pPr>
      <w:r>
        <w:t xml:space="preserve">The Laboratory Technician role in Saudi Arabia Jeddah represents a unique opportunity for me to combine my professional expertise with the cultural and professional challenges of working in a vibrant, modern city. I am particularly impressed by the Kingdom’s vision to enhance its healthcare capabilities through initiatives like Vision 2030, which emphasizes innovation and international collaboration. Jeddah, as a major hub for trade, tourism, and medical services in the Middle East, offers an exciting platform for professionals like myself to contribute to groundbreaking advancements in science and technology. I am eager to bring my skills in [specific areas such as microbiology, chemical analysis, or diagnostic testing] to support your organization’s mission of delivering exceptional healthcare services.</w:t>
      </w:r>
    </w:p>
    <w:p>
      <w:pPr>
        <w:pStyle w:val="BodyText"/>
      </w:pPr>
      <w:r>
        <w:t xml:space="preserve">Throughout my career, I have worked in diverse laboratory environments, including [mention previous workplaces or industries if applicable]. These experiences have honed my ability to perform a wide range of tasks, from sample preparation and instrument calibration to data interpretation and report generation. I am proficient in using advanced laboratory equipment such as [list specific tools like spectrophotometers, centrifuges, or PCR machines], and I have a strong foundation in laboratory safety protocols. My attention to detail ensures that all procedures are conducted with precision, while my organizational skills enable me to manage multiple tasks efficiently.</w:t>
      </w:r>
    </w:p>
    <w:p>
      <w:pPr>
        <w:pStyle w:val="BodyText"/>
      </w:pPr>
      <w:r>
        <w:t xml:space="preserve">One of the key strengths I bring to the Laboratory Technician role is my ability to work both independently and as part of a team. In previous positions, I have collaborated closely with scientists, researchers, and healthcare professionals to troubleshoot challenges and improve operational workflows. For example, [insert a brief anecdote about a project or achievement that demonstrates teamwork or problem-solving]. This collaborative mindset, combined with my technical expertise, allows me to contribute effectively to any laboratory environment.</w:t>
      </w:r>
    </w:p>
    <w:p>
      <w:pPr>
        <w:pStyle w:val="BodyText"/>
      </w:pPr>
      <w:r>
        <w:t xml:space="preserve">What excites me most about the opportunity in Saudi Arabia Jeddah is the chance to work within a culture that values innovation and investment in education and healthcare. I am deeply respectful of the traditions and values of the region, and I have taken steps to familiarize myself with local customs, such as [mention any relevant cultural knowledge or preparation]. This understanding will enable me to integrate seamlessly into your team while maintaining the professionalism required for a technical role. Additionally, my ability to communicate clearly in [language if applicable] ensures that I can collaborate effectively with colleagues and stakeholders across all levels of the organization.</w:t>
      </w:r>
    </w:p>
    <w:p>
      <w:pPr>
        <w:pStyle w:val="BodyText"/>
      </w:pPr>
      <w:r>
        <w:t xml:space="preserve">As a Laboratory Technician, I understand the importance of upholding integrity and ethical standards in scientific work. I am committed to following all regulatory guidelines, including those set by local authorities in Saudi Arabia Jeddah, to ensure that laboratory practices meet international benchmarks. My proactive approach to staying updated with industry developments through continuing education and professional networking further strengthens my ability to contribute meaningfully to your team.</w:t>
      </w:r>
    </w:p>
    <w:p>
      <w:pPr>
        <w:pStyle w:val="BodyText"/>
      </w:pPr>
      <w:r>
        <w:t xml:space="preserve">I am confident that my technical skills, dedication to excellence, and enthusiasm for contributing to the healthcare sector in Saudi Arabia Jeddah make me a strong candidate for this position. I would be honored to bring my expertise to your organization and play a role in advancing scientific research and medical services in this thriving region. Thank you for considering my application. I look forward to the opportunity to discuss how my background and passion align with your need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0:35:25Z</dcterms:created>
  <dcterms:modified xsi:type="dcterms:W3CDTF">2026-07-21T10:35:25Z</dcterms:modified>
</cp:coreProperties>
</file>

<file path=docProps/custom.xml><?xml version="1.0" encoding="utf-8"?>
<Properties xmlns="http://schemas.openxmlformats.org/officeDocument/2006/custom-properties" xmlns:vt="http://schemas.openxmlformats.org/officeDocument/2006/docPropsVTypes"/>
</file>